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E7A0AB" w14:textId="48B95235" w:rsidR="007C5787" w:rsidRPr="00B20435" w:rsidRDefault="00B72DB6" w:rsidP="00B72DB6">
      <w:pPr>
        <w:pStyle w:val="FirstParagraph"/>
        <w:jc w:val="right"/>
        <w:rPr>
          <w:rFonts w:asciiTheme="majorHAnsi" w:hAnsiTheme="majorHAnsi"/>
        </w:rPr>
      </w:pPr>
      <w:r w:rsidRPr="00B20435">
        <w:rPr>
          <w:rFonts w:asciiTheme="majorHAnsi" w:hAnsiTheme="majorHAnsi"/>
          <w:noProof/>
          <w:lang w:val="de-DE" w:eastAsia="de-DE"/>
        </w:rPr>
        <w:drawing>
          <wp:anchor distT="0" distB="0" distL="114300" distR="114300" simplePos="0" relativeHeight="251659264" behindDoc="0" locked="0" layoutInCell="1" allowOverlap="1" wp14:anchorId="44040198" wp14:editId="3490B3A1">
            <wp:simplePos x="0" y="0"/>
            <wp:positionH relativeFrom="margin">
              <wp:posOffset>70485</wp:posOffset>
            </wp:positionH>
            <wp:positionV relativeFrom="paragraph">
              <wp:posOffset>635</wp:posOffset>
            </wp:positionV>
            <wp:extent cx="2764790" cy="822325"/>
            <wp:effectExtent l="0" t="0" r="0" b="0"/>
            <wp:wrapThrough wrapText="bothSides">
              <wp:wrapPolygon edited="0">
                <wp:start x="0" y="0"/>
                <wp:lineTo x="0" y="21016"/>
                <wp:lineTo x="21431" y="21016"/>
                <wp:lineTo x="21431" y="0"/>
                <wp:lineTo x="0" y="0"/>
              </wp:wrapPolygon>
            </wp:wrapThrough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hpc.fau.de/files/2021/01/cropped-nhrfau_logo_rgb.png"/>
                    <pic:cNvPicPr>
                      <a:picLocks noChangeAspect="1" noChangeArrowheads="1"/>
                    </pic:cNvPicPr>
                  </pic:nvPicPr>
                  <pic:blipFill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790" cy="82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hAnsiTheme="majorHAnsi"/>
          <w:noProof/>
          <w:lang w:val="de-DE" w:eastAsia="de-DE"/>
        </w:rPr>
        <w:drawing>
          <wp:inline distT="0" distB="0" distL="0" distR="0" wp14:anchorId="04EA033A" wp14:editId="08939133">
            <wp:extent cx="2179320" cy="1037865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AU_Kernmarke_H_CMYK_blau.tif"/>
                    <pic:cNvPicPr/>
                  </pic:nvPicPr>
                  <pic:blipFill>
                    <a:blip r:embed="rId9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0248" cy="103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A15A0" w14:textId="70199AB3" w:rsidR="00D7386F" w:rsidRPr="00B20435" w:rsidRDefault="00D7386F" w:rsidP="00D7386F">
      <w:pPr>
        <w:pStyle w:val="Textkrper"/>
        <w:rPr>
          <w:rFonts w:asciiTheme="majorHAnsi" w:hAnsiTheme="majorHAnsi"/>
        </w:rPr>
      </w:pPr>
    </w:p>
    <w:p w14:paraId="100361F4" w14:textId="3E55CBA1" w:rsidR="007C5787" w:rsidRPr="00B20435" w:rsidRDefault="007C5787" w:rsidP="007C5787">
      <w:pPr>
        <w:pStyle w:val="Textkrper"/>
        <w:rPr>
          <w:rFonts w:asciiTheme="majorHAnsi" w:hAnsiTheme="majorHAnsi"/>
        </w:rPr>
      </w:pPr>
    </w:p>
    <w:p w14:paraId="7C71B5BA" w14:textId="77777777" w:rsidR="007C5787" w:rsidRPr="00B20435" w:rsidRDefault="007C5787" w:rsidP="007C5787">
      <w:pPr>
        <w:pStyle w:val="Textkrper"/>
        <w:rPr>
          <w:rFonts w:asciiTheme="majorHAnsi" w:hAnsiTheme="majorHAnsi"/>
        </w:rPr>
      </w:pPr>
    </w:p>
    <w:p w14:paraId="4ACDEF18" w14:textId="5A9A2CEE" w:rsidR="00216258" w:rsidRPr="00B20435" w:rsidRDefault="00216258" w:rsidP="0079703B">
      <w:pPr>
        <w:pStyle w:val="Titel"/>
      </w:pPr>
      <w:r w:rsidRPr="00B20435">
        <w:t xml:space="preserve">Final Report on </w:t>
      </w:r>
      <w:r w:rsidR="00EF0CC8">
        <w:t>the</w:t>
      </w:r>
      <w:r w:rsidRPr="00B20435">
        <w:t xml:space="preserve"> </w:t>
      </w:r>
      <w:r w:rsidR="007C5787" w:rsidRPr="00B20435">
        <w:t xml:space="preserve">NHR@FAU </w:t>
      </w:r>
      <w:r w:rsidRPr="00B20435">
        <w:t>Project</w:t>
      </w:r>
    </w:p>
    <w:p w14:paraId="206E2F86" w14:textId="77777777" w:rsidR="00216258" w:rsidRPr="00B20435" w:rsidRDefault="00216258" w:rsidP="0079703B">
      <w:pPr>
        <w:pStyle w:val="Titel"/>
        <w:rPr>
          <w:i/>
          <w:sz w:val="32"/>
        </w:rPr>
      </w:pPr>
      <w:r w:rsidRPr="00B20435">
        <w:rPr>
          <w:i/>
          <w:sz w:val="32"/>
        </w:rPr>
        <w:t>“Title of your Project”</w:t>
      </w:r>
    </w:p>
    <w:p w14:paraId="661AED79" w14:textId="37E207B3" w:rsidR="00216258" w:rsidRPr="00B20435" w:rsidRDefault="00216258" w:rsidP="0079703B">
      <w:pPr>
        <w:pStyle w:val="Titel"/>
        <w:rPr>
          <w:i/>
          <w:sz w:val="32"/>
        </w:rPr>
      </w:pPr>
      <w:r w:rsidRPr="00B20435">
        <w:rPr>
          <w:i/>
          <w:sz w:val="32"/>
        </w:rPr>
        <w:t>Project-ID – Acronym</w:t>
      </w:r>
    </w:p>
    <w:p w14:paraId="0AB82D4F" w14:textId="1894D0C6" w:rsidR="00636567" w:rsidRPr="00B20435" w:rsidRDefault="00216258" w:rsidP="0079703B">
      <w:pPr>
        <w:pStyle w:val="Titel"/>
        <w:rPr>
          <w:i/>
          <w:sz w:val="32"/>
        </w:rPr>
      </w:pPr>
      <w:r w:rsidRPr="00B20435">
        <w:rPr>
          <w:i/>
          <w:sz w:val="32"/>
        </w:rPr>
        <w:t>Date</w:t>
      </w:r>
      <w:r w:rsidR="00DC7D3D" w:rsidRPr="00B20435">
        <w:rPr>
          <w:i/>
          <w:sz w:val="32"/>
        </w:rPr>
        <w:br/>
      </w:r>
    </w:p>
    <w:p w14:paraId="7E987634" w14:textId="77777777" w:rsidR="00216258" w:rsidRPr="00B20435" w:rsidRDefault="00216258">
      <w:pPr>
        <w:pStyle w:val="Textkrper"/>
        <w:rPr>
          <w:rFonts w:asciiTheme="majorHAnsi" w:hAnsiTheme="majorHAnsi"/>
          <w:b/>
          <w:sz w:val="24"/>
        </w:rPr>
      </w:pPr>
    </w:p>
    <w:p w14:paraId="5690DA05" w14:textId="0CD50CE2" w:rsidR="00216258" w:rsidRPr="00B20435" w:rsidRDefault="00EF0CC8">
      <w:pPr>
        <w:pStyle w:val="Textkrp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>Important n</w:t>
      </w:r>
      <w:r w:rsidR="00216258" w:rsidRPr="00B20435">
        <w:rPr>
          <w:rFonts w:ascii="Calibri" w:hAnsi="Calibri"/>
          <w:b/>
          <w:sz w:val="28"/>
        </w:rPr>
        <w:t>ote</w:t>
      </w:r>
      <w:r w:rsidR="00757076" w:rsidRPr="00B20435">
        <w:rPr>
          <w:rFonts w:ascii="Calibri" w:hAnsi="Calibri"/>
          <w:b/>
          <w:sz w:val="28"/>
        </w:rPr>
        <w:t>s</w:t>
      </w:r>
      <w:r w:rsidR="00216258" w:rsidRPr="00B20435">
        <w:rPr>
          <w:rFonts w:ascii="Calibri" w:hAnsi="Calibri"/>
          <w:b/>
          <w:sz w:val="28"/>
        </w:rPr>
        <w:t>:</w:t>
      </w:r>
    </w:p>
    <w:p w14:paraId="0A4E1795" w14:textId="2003D5E6" w:rsidR="00216258" w:rsidRPr="00B20435" w:rsidRDefault="00216258">
      <w:pPr>
        <w:pStyle w:val="Textkrper"/>
        <w:rPr>
          <w:rFonts w:ascii="Calibri" w:hAnsi="Calibri"/>
          <w:b/>
          <w:sz w:val="28"/>
        </w:rPr>
      </w:pPr>
      <w:r w:rsidRPr="00EF0CC8">
        <w:rPr>
          <w:rFonts w:ascii="Calibri" w:hAnsi="Calibri"/>
          <w:b/>
          <w:i/>
          <w:sz w:val="28"/>
        </w:rPr>
        <w:t xml:space="preserve">Hints to fill this form </w:t>
      </w:r>
      <w:proofErr w:type="gramStart"/>
      <w:r w:rsidRPr="00EF0CC8">
        <w:rPr>
          <w:rFonts w:ascii="Calibri" w:hAnsi="Calibri"/>
          <w:b/>
          <w:i/>
          <w:sz w:val="28"/>
        </w:rPr>
        <w:t>are given</w:t>
      </w:r>
      <w:proofErr w:type="gramEnd"/>
      <w:r w:rsidRPr="00EF0CC8">
        <w:rPr>
          <w:rFonts w:ascii="Calibri" w:hAnsi="Calibri"/>
          <w:b/>
          <w:i/>
          <w:sz w:val="28"/>
        </w:rPr>
        <w:t xml:space="preserve"> in italic</w:t>
      </w:r>
      <w:r w:rsidRPr="00B20435">
        <w:rPr>
          <w:rFonts w:ascii="Calibri" w:hAnsi="Calibri"/>
          <w:b/>
          <w:sz w:val="28"/>
        </w:rPr>
        <w:t xml:space="preserve">. You may remove and replace them with your </w:t>
      </w:r>
      <w:r w:rsidR="00757076" w:rsidRPr="00B20435">
        <w:rPr>
          <w:rFonts w:ascii="Calibri" w:hAnsi="Calibri"/>
          <w:b/>
          <w:sz w:val="28"/>
        </w:rPr>
        <w:t xml:space="preserve">individual </w:t>
      </w:r>
      <w:r w:rsidRPr="00B20435">
        <w:rPr>
          <w:rFonts w:ascii="Calibri" w:hAnsi="Calibri"/>
          <w:b/>
          <w:sz w:val="28"/>
        </w:rPr>
        <w:t xml:space="preserve">text or add your </w:t>
      </w:r>
      <w:r w:rsidR="00757076" w:rsidRPr="00B20435">
        <w:rPr>
          <w:rFonts w:ascii="Calibri" w:hAnsi="Calibri"/>
          <w:b/>
          <w:sz w:val="28"/>
        </w:rPr>
        <w:t xml:space="preserve">individual </w:t>
      </w:r>
      <w:r w:rsidRPr="00B20435">
        <w:rPr>
          <w:rFonts w:ascii="Calibri" w:hAnsi="Calibri"/>
          <w:b/>
          <w:sz w:val="28"/>
        </w:rPr>
        <w:t>text below.</w:t>
      </w:r>
    </w:p>
    <w:p w14:paraId="71F9056C" w14:textId="5441B528" w:rsidR="00216258" w:rsidRPr="00B20435" w:rsidRDefault="00757076">
      <w:pPr>
        <w:pStyle w:val="Textkrper"/>
        <w:rPr>
          <w:rFonts w:ascii="Calibri" w:hAnsi="Calibri"/>
          <w:b/>
          <w:sz w:val="28"/>
        </w:rPr>
      </w:pPr>
      <w:r w:rsidRPr="00B20435">
        <w:rPr>
          <w:rFonts w:ascii="Calibri" w:hAnsi="Calibri"/>
          <w:b/>
          <w:sz w:val="28"/>
        </w:rPr>
        <w:t xml:space="preserve">The content of your report </w:t>
      </w:r>
      <w:proofErr w:type="gramStart"/>
      <w:r w:rsidRPr="00B20435">
        <w:rPr>
          <w:rFonts w:ascii="Calibri" w:hAnsi="Calibri"/>
          <w:b/>
          <w:sz w:val="28"/>
        </w:rPr>
        <w:t>will</w:t>
      </w:r>
      <w:r w:rsidR="00216258" w:rsidRPr="00B20435">
        <w:rPr>
          <w:rFonts w:ascii="Calibri" w:hAnsi="Calibri"/>
          <w:b/>
          <w:sz w:val="28"/>
        </w:rPr>
        <w:t xml:space="preserve"> be used</w:t>
      </w:r>
      <w:proofErr w:type="gramEnd"/>
      <w:r w:rsidR="00216258" w:rsidRPr="00B20435">
        <w:rPr>
          <w:rFonts w:ascii="Calibri" w:hAnsi="Calibri"/>
          <w:b/>
          <w:sz w:val="28"/>
        </w:rPr>
        <w:t xml:space="preserve"> for NHR@FAU reporting purposes and may be made available to the </w:t>
      </w:r>
      <w:r w:rsidRPr="00B20435">
        <w:rPr>
          <w:rFonts w:ascii="Calibri" w:hAnsi="Calibri"/>
          <w:b/>
          <w:sz w:val="28"/>
        </w:rPr>
        <w:t>NHR-</w:t>
      </w:r>
      <w:proofErr w:type="spellStart"/>
      <w:r w:rsidRPr="00B20435">
        <w:rPr>
          <w:rFonts w:ascii="Calibri" w:hAnsi="Calibri"/>
          <w:b/>
          <w:sz w:val="28"/>
        </w:rPr>
        <w:t>Verein</w:t>
      </w:r>
      <w:proofErr w:type="spellEnd"/>
      <w:r w:rsidRPr="00B20435">
        <w:rPr>
          <w:rFonts w:ascii="Calibri" w:hAnsi="Calibri"/>
          <w:b/>
          <w:sz w:val="28"/>
        </w:rPr>
        <w:t>, the NHR steering committee, or other NHR organs.</w:t>
      </w:r>
    </w:p>
    <w:p w14:paraId="29F16433" w14:textId="77777777" w:rsidR="00DD35BC" w:rsidRDefault="00757076">
      <w:pPr>
        <w:pStyle w:val="Textkrper"/>
        <w:rPr>
          <w:rFonts w:ascii="Calibri" w:hAnsi="Calibri"/>
          <w:b/>
          <w:sz w:val="28"/>
        </w:rPr>
      </w:pPr>
      <w:r w:rsidRPr="00B20435">
        <w:rPr>
          <w:rFonts w:ascii="Calibri" w:hAnsi="Calibri"/>
          <w:b/>
          <w:sz w:val="28"/>
        </w:rPr>
        <w:t xml:space="preserve">Please submit the completed document to </w:t>
      </w:r>
    </w:p>
    <w:p w14:paraId="52544784" w14:textId="6CD50457" w:rsidR="00757076" w:rsidRPr="00B20435" w:rsidRDefault="00DD35BC" w:rsidP="00DD35BC">
      <w:pPr>
        <w:pStyle w:val="Textkrper"/>
        <w:jc w:val="center"/>
        <w:rPr>
          <w:rFonts w:ascii="Calibri" w:hAnsi="Calibri"/>
          <w:b/>
          <w:sz w:val="28"/>
        </w:rPr>
      </w:pPr>
      <w:r>
        <w:rPr>
          <w:rFonts w:ascii="Calibri" w:hAnsi="Calibri"/>
          <w:b/>
          <w:sz w:val="28"/>
        </w:rPr>
        <w:t>hpc-support@fau.de</w:t>
      </w:r>
    </w:p>
    <w:p w14:paraId="3EB85D2F" w14:textId="77777777" w:rsidR="00DD35BC" w:rsidRDefault="00DD35BC">
      <w:pPr>
        <w:pStyle w:val="Textkrper"/>
        <w:rPr>
          <w:rFonts w:ascii="Calibri" w:hAnsi="Calibri"/>
          <w:b/>
          <w:sz w:val="28"/>
        </w:rPr>
      </w:pPr>
    </w:p>
    <w:p w14:paraId="0F2F6DB8" w14:textId="43EB8E21" w:rsidR="00757076" w:rsidRPr="00B20435" w:rsidRDefault="00757076">
      <w:pPr>
        <w:pStyle w:val="Textkrper"/>
        <w:rPr>
          <w:rFonts w:ascii="Calibri" w:hAnsi="Calibri"/>
          <w:b/>
          <w:sz w:val="28"/>
        </w:rPr>
      </w:pPr>
      <w:r w:rsidRPr="00B20435">
        <w:rPr>
          <w:rFonts w:ascii="Calibri" w:hAnsi="Calibri"/>
          <w:b/>
          <w:sz w:val="28"/>
        </w:rPr>
        <w:t>In case of any questions, you can always contact us using the same email address.</w:t>
      </w:r>
    </w:p>
    <w:p w14:paraId="2B9AF723" w14:textId="77777777" w:rsidR="00757076" w:rsidRPr="00B20435" w:rsidRDefault="00757076">
      <w:pPr>
        <w:pStyle w:val="Textkrper"/>
        <w:rPr>
          <w:rFonts w:ascii="Calibri" w:hAnsi="Calibri"/>
          <w:b/>
          <w:sz w:val="24"/>
        </w:rPr>
      </w:pPr>
    </w:p>
    <w:p w14:paraId="7957119B" w14:textId="11F1A956" w:rsidR="00B20435" w:rsidRDefault="00757076" w:rsidP="00853CBA">
      <w:pPr>
        <w:jc w:val="right"/>
        <w:rPr>
          <w:rFonts w:ascii="Calibri" w:hAnsi="Calibri"/>
          <w:sz w:val="24"/>
        </w:rPr>
      </w:pPr>
      <w:r w:rsidRPr="00B20435">
        <w:rPr>
          <w:rFonts w:ascii="Calibri" w:hAnsi="Calibri"/>
          <w:sz w:val="24"/>
        </w:rPr>
        <w:t>Report</w:t>
      </w:r>
      <w:r w:rsidR="00853CBA" w:rsidRPr="00B20435">
        <w:rPr>
          <w:rFonts w:ascii="Calibri" w:hAnsi="Calibri"/>
          <w:sz w:val="24"/>
        </w:rPr>
        <w:t xml:space="preserve"> form as of </w:t>
      </w:r>
      <w:r w:rsidR="00DD35BC">
        <w:rPr>
          <w:rFonts w:ascii="Calibri" w:hAnsi="Calibri"/>
          <w:sz w:val="24"/>
        </w:rPr>
        <w:t>October</w:t>
      </w:r>
      <w:r w:rsidR="00C96F4D" w:rsidRPr="00B20435">
        <w:rPr>
          <w:rFonts w:ascii="Calibri" w:hAnsi="Calibri"/>
          <w:sz w:val="24"/>
        </w:rPr>
        <w:t xml:space="preserve"> </w:t>
      </w:r>
      <w:proofErr w:type="gramStart"/>
      <w:r w:rsidR="00FB5E49">
        <w:rPr>
          <w:rFonts w:ascii="Calibri" w:hAnsi="Calibri"/>
          <w:sz w:val="24"/>
        </w:rPr>
        <w:t>1</w:t>
      </w:r>
      <w:r w:rsidR="00DD35BC">
        <w:rPr>
          <w:rFonts w:ascii="Calibri" w:hAnsi="Calibri"/>
          <w:sz w:val="24"/>
        </w:rPr>
        <w:t>1</w:t>
      </w:r>
      <w:r w:rsidR="00C96F4D" w:rsidRPr="00B20435">
        <w:rPr>
          <w:rFonts w:ascii="Calibri" w:hAnsi="Calibri"/>
          <w:sz w:val="24"/>
          <w:vertAlign w:val="superscript"/>
        </w:rPr>
        <w:t>th</w:t>
      </w:r>
      <w:proofErr w:type="gramEnd"/>
      <w:r w:rsidR="00C96F4D" w:rsidRPr="00B20435">
        <w:rPr>
          <w:rFonts w:ascii="Calibri" w:hAnsi="Calibri"/>
          <w:sz w:val="24"/>
        </w:rPr>
        <w:t>, 202</w:t>
      </w:r>
      <w:r w:rsidR="00997485" w:rsidRPr="00B20435">
        <w:rPr>
          <w:rFonts w:ascii="Calibri" w:hAnsi="Calibri"/>
          <w:sz w:val="24"/>
        </w:rPr>
        <w:t>3</w:t>
      </w:r>
    </w:p>
    <w:p w14:paraId="31E7CE53" w14:textId="77777777" w:rsidR="008749FC" w:rsidRPr="00F10478" w:rsidRDefault="008749FC" w:rsidP="00853CBA">
      <w:pPr>
        <w:jc w:val="right"/>
        <w:rPr>
          <w:rFonts w:ascii="Calibri" w:hAnsi="Calibri"/>
          <w:sz w:val="24"/>
        </w:rPr>
      </w:pPr>
    </w:p>
    <w:p w14:paraId="1D000E30" w14:textId="6849F17D" w:rsidR="00EF0CC8" w:rsidRDefault="00EF0CC8" w:rsidP="00B20435">
      <w:pPr>
        <w:rPr>
          <w:rFonts w:asciiTheme="majorHAnsi" w:hAnsiTheme="majorHAnsi"/>
          <w:b/>
          <w:sz w:val="28"/>
        </w:rPr>
      </w:pPr>
      <w:bookmarkStart w:id="0" w:name="_GoBack"/>
      <w:bookmarkEnd w:id="0"/>
      <w:r>
        <w:rPr>
          <w:rFonts w:asciiTheme="majorHAnsi" w:hAnsiTheme="majorHAnsi"/>
          <w:b/>
          <w:sz w:val="28"/>
        </w:rPr>
        <w:lastRenderedPageBreak/>
        <w:t>Project PI</w:t>
      </w:r>
    </w:p>
    <w:p w14:paraId="26E8BC6F" w14:textId="0001AF8A" w:rsidR="00EF0CC8" w:rsidRPr="00EF0CC8" w:rsidRDefault="00EF0CC8" w:rsidP="00B20435">
      <w:pPr>
        <w:rPr>
          <w:rFonts w:asciiTheme="majorHAnsi" w:hAnsiTheme="majorHAnsi"/>
          <w:i/>
          <w:sz w:val="24"/>
        </w:rPr>
      </w:pPr>
      <w:r w:rsidRPr="00EF0CC8">
        <w:rPr>
          <w:rFonts w:asciiTheme="majorHAnsi" w:hAnsiTheme="majorHAnsi"/>
          <w:i/>
          <w:sz w:val="24"/>
        </w:rPr>
        <w:t>Please fill in the name and the email address of the responsible project owner.</w:t>
      </w:r>
    </w:p>
    <w:p w14:paraId="27C6D225" w14:textId="7CE98D90" w:rsidR="00B20435" w:rsidRPr="00B20435" w:rsidRDefault="00B20435" w:rsidP="00B20435">
      <w:pPr>
        <w:rPr>
          <w:rFonts w:asciiTheme="majorHAnsi" w:hAnsiTheme="majorHAnsi"/>
          <w:b/>
          <w:sz w:val="28"/>
        </w:rPr>
      </w:pPr>
      <w:r w:rsidRPr="00B20435">
        <w:rPr>
          <w:rFonts w:asciiTheme="majorHAnsi" w:hAnsiTheme="majorHAnsi"/>
          <w:b/>
          <w:sz w:val="28"/>
        </w:rPr>
        <w:t>Project Abstract</w:t>
      </w:r>
    </w:p>
    <w:p w14:paraId="6C985CC7" w14:textId="55C4C5F2" w:rsidR="00B20435" w:rsidRPr="001B7FFC" w:rsidRDefault="00B20435" w:rsidP="00B20435">
      <w:pPr>
        <w:rPr>
          <w:rFonts w:asciiTheme="majorHAnsi" w:hAnsiTheme="majorHAnsi"/>
          <w:i/>
          <w:sz w:val="24"/>
        </w:rPr>
      </w:pPr>
      <w:r w:rsidRPr="001B7FFC">
        <w:rPr>
          <w:rFonts w:asciiTheme="majorHAnsi" w:hAnsiTheme="majorHAnsi"/>
          <w:i/>
          <w:sz w:val="24"/>
        </w:rPr>
        <w:t>Give a summary of your project</w:t>
      </w:r>
      <w:r w:rsidR="00FE4C14">
        <w:rPr>
          <w:rFonts w:asciiTheme="majorHAnsi" w:hAnsiTheme="majorHAnsi"/>
          <w:i/>
          <w:sz w:val="24"/>
        </w:rPr>
        <w:t xml:space="preserve"> (motivation, methods, scientific results; typically half a page of text plus one or two illustrative images). This </w:t>
      </w:r>
      <w:proofErr w:type="gramStart"/>
      <w:r w:rsidR="00FE4C14">
        <w:rPr>
          <w:rFonts w:asciiTheme="majorHAnsi" w:hAnsiTheme="majorHAnsi"/>
          <w:i/>
          <w:sz w:val="24"/>
        </w:rPr>
        <w:t>may be published</w:t>
      </w:r>
      <w:proofErr w:type="gramEnd"/>
      <w:r w:rsidR="00FE4C14">
        <w:rPr>
          <w:rFonts w:asciiTheme="majorHAnsi" w:hAnsiTheme="majorHAnsi"/>
          <w:i/>
          <w:sz w:val="24"/>
        </w:rPr>
        <w:t xml:space="preserve"> on our web pages.</w:t>
      </w:r>
    </w:p>
    <w:p w14:paraId="1CE8CE3E" w14:textId="55FE4A7E" w:rsidR="00B20435" w:rsidRDefault="00B20435" w:rsidP="00B20435">
      <w:pPr>
        <w:rPr>
          <w:rFonts w:asciiTheme="majorHAnsi" w:hAnsiTheme="majorHAnsi"/>
          <w:sz w:val="24"/>
        </w:rPr>
      </w:pPr>
    </w:p>
    <w:p w14:paraId="177C9E37" w14:textId="0C0D24C8" w:rsidR="00FE4C14" w:rsidRPr="00DD35BC" w:rsidRDefault="00FE4C14" w:rsidP="00DD35BC">
      <w:pPr>
        <w:jc w:val="center"/>
        <w:rPr>
          <w:rFonts w:asciiTheme="majorHAnsi" w:hAnsiTheme="majorHAnsi"/>
          <w:b/>
          <w:i/>
          <w:sz w:val="24"/>
        </w:rPr>
      </w:pPr>
      <w:r w:rsidRPr="00DD35BC">
        <w:rPr>
          <w:rFonts w:asciiTheme="majorHAnsi" w:hAnsiTheme="majorHAnsi"/>
          <w:b/>
          <w:i/>
          <w:sz w:val="24"/>
        </w:rPr>
        <w:t xml:space="preserve">The following data </w:t>
      </w:r>
      <w:proofErr w:type="gramStart"/>
      <w:r w:rsidRPr="00DD35BC">
        <w:rPr>
          <w:rFonts w:asciiTheme="majorHAnsi" w:hAnsiTheme="majorHAnsi"/>
          <w:b/>
          <w:i/>
          <w:sz w:val="24"/>
        </w:rPr>
        <w:t>will be treated</w:t>
      </w:r>
      <w:proofErr w:type="gramEnd"/>
      <w:r w:rsidRPr="00DD35BC">
        <w:rPr>
          <w:rFonts w:asciiTheme="majorHAnsi" w:hAnsiTheme="majorHAnsi"/>
          <w:b/>
          <w:i/>
          <w:sz w:val="24"/>
        </w:rPr>
        <w:t xml:space="preserve"> confidentially!</w:t>
      </w:r>
    </w:p>
    <w:p w14:paraId="4539BC79" w14:textId="7C8D02B2" w:rsidR="00B20435" w:rsidRPr="001B7FFC" w:rsidRDefault="00B20435" w:rsidP="00B20435">
      <w:pPr>
        <w:rPr>
          <w:rFonts w:asciiTheme="majorHAnsi" w:hAnsiTheme="majorHAnsi"/>
          <w:b/>
          <w:sz w:val="28"/>
        </w:rPr>
      </w:pPr>
      <w:r w:rsidRPr="001B7FFC">
        <w:rPr>
          <w:rFonts w:asciiTheme="majorHAnsi" w:hAnsiTheme="majorHAnsi"/>
          <w:b/>
          <w:sz w:val="28"/>
        </w:rPr>
        <w:t>Project Accomplishments</w:t>
      </w:r>
    </w:p>
    <w:p w14:paraId="48AD6465" w14:textId="653AA422" w:rsidR="00B20435" w:rsidRPr="001B7FFC" w:rsidRDefault="00DD35BC" w:rsidP="00B20435">
      <w:pPr>
        <w:rPr>
          <w:rFonts w:asciiTheme="majorHAnsi" w:hAnsiTheme="majorHAnsi"/>
          <w:i/>
          <w:sz w:val="24"/>
        </w:rPr>
      </w:pPr>
      <w:r>
        <w:rPr>
          <w:rFonts w:asciiTheme="majorHAnsi" w:hAnsiTheme="majorHAnsi"/>
          <w:i/>
          <w:sz w:val="24"/>
        </w:rPr>
        <w:t>Please d</w:t>
      </w:r>
      <w:r w:rsidR="00B20435" w:rsidRPr="001B7FFC">
        <w:rPr>
          <w:rFonts w:asciiTheme="majorHAnsi" w:hAnsiTheme="majorHAnsi"/>
          <w:i/>
          <w:sz w:val="24"/>
        </w:rPr>
        <w:t xml:space="preserve">escribe </w:t>
      </w:r>
      <w:r w:rsidR="00F10478">
        <w:rPr>
          <w:rFonts w:asciiTheme="majorHAnsi" w:hAnsiTheme="majorHAnsi"/>
          <w:i/>
          <w:sz w:val="24"/>
        </w:rPr>
        <w:t xml:space="preserve">(typically in </w:t>
      </w:r>
      <w:r w:rsidR="004E3266">
        <w:rPr>
          <w:rFonts w:asciiTheme="majorHAnsi" w:hAnsiTheme="majorHAnsi"/>
          <w:i/>
          <w:sz w:val="24"/>
        </w:rPr>
        <w:t xml:space="preserve">one </w:t>
      </w:r>
      <w:r w:rsidR="00F10478">
        <w:rPr>
          <w:rFonts w:asciiTheme="majorHAnsi" w:hAnsiTheme="majorHAnsi"/>
          <w:i/>
          <w:sz w:val="24"/>
        </w:rPr>
        <w:t xml:space="preserve">or two </w:t>
      </w:r>
      <w:r w:rsidR="004E3266">
        <w:rPr>
          <w:rFonts w:asciiTheme="majorHAnsi" w:hAnsiTheme="majorHAnsi"/>
          <w:i/>
          <w:sz w:val="24"/>
        </w:rPr>
        <w:t>page</w:t>
      </w:r>
      <w:r w:rsidR="00F10478">
        <w:rPr>
          <w:rFonts w:asciiTheme="majorHAnsi" w:hAnsiTheme="majorHAnsi"/>
          <w:i/>
          <w:sz w:val="24"/>
        </w:rPr>
        <w:t>s</w:t>
      </w:r>
      <w:r w:rsidR="004E3266">
        <w:rPr>
          <w:rFonts w:asciiTheme="majorHAnsi" w:hAnsiTheme="majorHAnsi"/>
          <w:i/>
          <w:sz w:val="24"/>
        </w:rPr>
        <w:t xml:space="preserve">) </w:t>
      </w:r>
      <w:r w:rsidR="00B20435" w:rsidRPr="001B7FFC">
        <w:rPr>
          <w:rFonts w:asciiTheme="majorHAnsi" w:hAnsiTheme="majorHAnsi"/>
          <w:i/>
          <w:sz w:val="24"/>
        </w:rPr>
        <w:t xml:space="preserve">the scientific goals reached by the project and how the </w:t>
      </w:r>
      <w:r w:rsidR="001B7FFC" w:rsidRPr="001B7FFC">
        <w:rPr>
          <w:rFonts w:asciiTheme="majorHAnsi" w:hAnsiTheme="majorHAnsi"/>
          <w:i/>
          <w:sz w:val="24"/>
        </w:rPr>
        <w:t xml:space="preserve">granted resources were used. </w:t>
      </w:r>
      <w:r w:rsidR="00AE31E5">
        <w:rPr>
          <w:rFonts w:asciiTheme="majorHAnsi" w:hAnsiTheme="majorHAnsi"/>
          <w:i/>
          <w:sz w:val="24"/>
        </w:rPr>
        <w:t>Have the resources approved been sufficient to achieve all the planned project objectives?</w:t>
      </w:r>
      <w:r w:rsidR="004E3266">
        <w:rPr>
          <w:rFonts w:asciiTheme="majorHAnsi" w:hAnsiTheme="majorHAnsi"/>
          <w:i/>
          <w:sz w:val="24"/>
        </w:rPr>
        <w:t xml:space="preserve"> </w:t>
      </w:r>
      <w:r w:rsidR="00FB5E49">
        <w:rPr>
          <w:rFonts w:asciiTheme="majorHAnsi" w:hAnsiTheme="majorHAnsi"/>
          <w:i/>
          <w:sz w:val="24"/>
        </w:rPr>
        <w:t>Is there a highlight you want to emphasize? You can also add a figure to your text.</w:t>
      </w:r>
    </w:p>
    <w:p w14:paraId="61D3AC4B" w14:textId="59F90AF5" w:rsidR="001B7FFC" w:rsidRPr="00F64E3C" w:rsidRDefault="001B7FFC" w:rsidP="00B20435">
      <w:pPr>
        <w:rPr>
          <w:rFonts w:asciiTheme="majorHAnsi" w:hAnsiTheme="majorHAnsi"/>
          <w:b/>
          <w:sz w:val="28"/>
        </w:rPr>
      </w:pPr>
      <w:r w:rsidRPr="00F64E3C">
        <w:rPr>
          <w:rFonts w:asciiTheme="majorHAnsi" w:hAnsiTheme="majorHAnsi"/>
          <w:b/>
          <w:sz w:val="28"/>
        </w:rPr>
        <w:t>Technical Assessment</w:t>
      </w:r>
    </w:p>
    <w:p w14:paraId="422650E4" w14:textId="77FE3838" w:rsidR="001B7FFC" w:rsidRDefault="00AE31E5" w:rsidP="00B20435">
      <w:pPr>
        <w:rPr>
          <w:rFonts w:asciiTheme="majorHAnsi" w:hAnsiTheme="majorHAnsi"/>
          <w:i/>
          <w:sz w:val="24"/>
        </w:rPr>
      </w:pPr>
      <w:r>
        <w:rPr>
          <w:rFonts w:asciiTheme="majorHAnsi" w:hAnsiTheme="majorHAnsi"/>
          <w:i/>
          <w:sz w:val="24"/>
        </w:rPr>
        <w:t xml:space="preserve">What went </w:t>
      </w:r>
      <w:r w:rsidR="00FE4C14">
        <w:rPr>
          <w:rFonts w:asciiTheme="majorHAnsi" w:hAnsiTheme="majorHAnsi"/>
          <w:i/>
          <w:sz w:val="24"/>
        </w:rPr>
        <w:t>well</w:t>
      </w:r>
      <w:r>
        <w:rPr>
          <w:rFonts w:asciiTheme="majorHAnsi" w:hAnsiTheme="majorHAnsi"/>
          <w:i/>
          <w:sz w:val="24"/>
        </w:rPr>
        <w:t xml:space="preserve">, what went not so </w:t>
      </w:r>
      <w:r w:rsidR="00FE4C14">
        <w:rPr>
          <w:rFonts w:asciiTheme="majorHAnsi" w:hAnsiTheme="majorHAnsi"/>
          <w:i/>
          <w:sz w:val="24"/>
        </w:rPr>
        <w:t>well</w:t>
      </w:r>
      <w:r>
        <w:rPr>
          <w:rFonts w:asciiTheme="majorHAnsi" w:hAnsiTheme="majorHAnsi"/>
          <w:i/>
          <w:sz w:val="24"/>
        </w:rPr>
        <w:t xml:space="preserve">? </w:t>
      </w:r>
      <w:r w:rsidR="00DD35BC">
        <w:rPr>
          <w:rFonts w:asciiTheme="majorHAnsi" w:hAnsiTheme="majorHAnsi"/>
          <w:i/>
          <w:sz w:val="24"/>
        </w:rPr>
        <w:t>Please describe</w:t>
      </w:r>
      <w:r w:rsidR="001B7FFC" w:rsidRPr="00EF0CC8">
        <w:rPr>
          <w:rFonts w:asciiTheme="majorHAnsi" w:hAnsiTheme="majorHAnsi"/>
          <w:i/>
          <w:sz w:val="24"/>
        </w:rPr>
        <w:t xml:space="preserve"> technical or organizational </w:t>
      </w:r>
      <w:r w:rsidR="00DD35BC">
        <w:rPr>
          <w:rFonts w:asciiTheme="majorHAnsi" w:hAnsiTheme="majorHAnsi"/>
          <w:i/>
          <w:sz w:val="24"/>
        </w:rPr>
        <w:t>aspects</w:t>
      </w:r>
      <w:r w:rsidR="001B7FFC" w:rsidRPr="00EF0CC8">
        <w:rPr>
          <w:rFonts w:asciiTheme="majorHAnsi" w:hAnsiTheme="majorHAnsi"/>
          <w:i/>
          <w:sz w:val="24"/>
        </w:rPr>
        <w:t xml:space="preserve"> encountered during the project runtime. Have you experienced any problems </w:t>
      </w:r>
      <w:r w:rsidR="00F64E3C" w:rsidRPr="00EF0CC8">
        <w:rPr>
          <w:rFonts w:asciiTheme="majorHAnsi" w:hAnsiTheme="majorHAnsi"/>
          <w:i/>
          <w:sz w:val="24"/>
        </w:rPr>
        <w:t xml:space="preserve">with the hardware provided? Was it possible </w:t>
      </w:r>
      <w:r>
        <w:rPr>
          <w:rFonts w:asciiTheme="majorHAnsi" w:hAnsiTheme="majorHAnsi"/>
          <w:i/>
          <w:sz w:val="24"/>
        </w:rPr>
        <w:t xml:space="preserve">to </w:t>
      </w:r>
      <w:r w:rsidR="00F64E3C" w:rsidRPr="00EF0CC8">
        <w:rPr>
          <w:rFonts w:asciiTheme="majorHAnsi" w:hAnsiTheme="majorHAnsi"/>
          <w:i/>
          <w:sz w:val="24"/>
        </w:rPr>
        <w:t>run your application effectively</w:t>
      </w:r>
      <w:r w:rsidR="00EF0CC8" w:rsidRPr="00EF0CC8">
        <w:rPr>
          <w:rFonts w:asciiTheme="majorHAnsi" w:hAnsiTheme="majorHAnsi"/>
          <w:i/>
          <w:sz w:val="24"/>
        </w:rPr>
        <w:t xml:space="preserve"> (in parallel)</w:t>
      </w:r>
      <w:r w:rsidR="00F64E3C" w:rsidRPr="00EF0CC8">
        <w:rPr>
          <w:rFonts w:asciiTheme="majorHAnsi" w:hAnsiTheme="majorHAnsi"/>
          <w:i/>
          <w:sz w:val="24"/>
        </w:rPr>
        <w:t>?</w:t>
      </w:r>
      <w:r w:rsidR="00EF0CC8" w:rsidRPr="00EF0CC8">
        <w:rPr>
          <w:rFonts w:asciiTheme="majorHAnsi" w:hAnsiTheme="majorHAnsi"/>
          <w:i/>
          <w:sz w:val="24"/>
        </w:rPr>
        <w:t xml:space="preserve"> </w:t>
      </w:r>
      <w:r w:rsidR="00FB5E49">
        <w:rPr>
          <w:rFonts w:asciiTheme="majorHAnsi" w:hAnsiTheme="majorHAnsi"/>
          <w:i/>
          <w:sz w:val="24"/>
        </w:rPr>
        <w:t xml:space="preserve">You may add a figure illustrating the performance of your application. </w:t>
      </w:r>
      <w:r w:rsidR="00EF0CC8" w:rsidRPr="00EF0CC8">
        <w:rPr>
          <w:rFonts w:asciiTheme="majorHAnsi" w:hAnsiTheme="majorHAnsi"/>
          <w:i/>
          <w:sz w:val="24"/>
        </w:rPr>
        <w:t>Was our technical staff able to solve eventually occurring problems?</w:t>
      </w:r>
    </w:p>
    <w:p w14:paraId="18C43BCF" w14:textId="51454DB8" w:rsidR="001B7FFC" w:rsidRPr="000F7174" w:rsidRDefault="00F64E3C" w:rsidP="00B20435">
      <w:pPr>
        <w:rPr>
          <w:rFonts w:asciiTheme="majorHAnsi" w:hAnsiTheme="majorHAnsi"/>
          <w:b/>
          <w:sz w:val="28"/>
        </w:rPr>
      </w:pPr>
      <w:r w:rsidRPr="000F7174">
        <w:rPr>
          <w:rFonts w:asciiTheme="majorHAnsi" w:hAnsiTheme="majorHAnsi"/>
          <w:b/>
          <w:sz w:val="28"/>
        </w:rPr>
        <w:t xml:space="preserve">Scientific </w:t>
      </w:r>
      <w:r w:rsidR="001B7FFC" w:rsidRPr="000F7174">
        <w:rPr>
          <w:rFonts w:asciiTheme="majorHAnsi" w:hAnsiTheme="majorHAnsi"/>
          <w:b/>
          <w:sz w:val="28"/>
        </w:rPr>
        <w:t>Support</w:t>
      </w:r>
    </w:p>
    <w:p w14:paraId="1F881D92" w14:textId="53BF597D" w:rsidR="00F64E3C" w:rsidRPr="000F7174" w:rsidRDefault="00F64E3C" w:rsidP="00B20435">
      <w:pPr>
        <w:rPr>
          <w:rFonts w:asciiTheme="majorHAnsi" w:hAnsiTheme="majorHAnsi"/>
          <w:i/>
          <w:sz w:val="24"/>
        </w:rPr>
      </w:pPr>
      <w:r w:rsidRPr="000F7174">
        <w:rPr>
          <w:rFonts w:asciiTheme="majorHAnsi" w:hAnsiTheme="majorHAnsi"/>
          <w:i/>
          <w:sz w:val="24"/>
        </w:rPr>
        <w:t>Was there a need for scientific support during the project runtime? Were you satisfied with the support your project advisors provided?</w:t>
      </w:r>
    </w:p>
    <w:p w14:paraId="1E969DC9" w14:textId="6AF80977" w:rsidR="00F64E3C" w:rsidRPr="000F7174" w:rsidRDefault="000F7174" w:rsidP="00B20435">
      <w:pPr>
        <w:rPr>
          <w:rFonts w:asciiTheme="majorHAnsi" w:hAnsiTheme="majorHAnsi"/>
          <w:b/>
          <w:sz w:val="28"/>
        </w:rPr>
      </w:pPr>
      <w:r w:rsidRPr="000F7174">
        <w:rPr>
          <w:rFonts w:asciiTheme="majorHAnsi" w:hAnsiTheme="majorHAnsi"/>
          <w:b/>
          <w:sz w:val="28"/>
        </w:rPr>
        <w:t>Suggestions</w:t>
      </w:r>
      <w:r w:rsidR="00AE31E5">
        <w:rPr>
          <w:rFonts w:asciiTheme="majorHAnsi" w:hAnsiTheme="majorHAnsi"/>
          <w:b/>
          <w:sz w:val="28"/>
        </w:rPr>
        <w:t xml:space="preserve"> and Comments</w:t>
      </w:r>
    </w:p>
    <w:p w14:paraId="25F62C9D" w14:textId="1B029103" w:rsidR="000F7174" w:rsidRDefault="00EF0CC8" w:rsidP="00B20435">
      <w:pPr>
        <w:rPr>
          <w:rFonts w:asciiTheme="majorHAnsi" w:hAnsiTheme="majorHAnsi"/>
          <w:i/>
          <w:sz w:val="24"/>
        </w:rPr>
      </w:pPr>
      <w:r>
        <w:rPr>
          <w:rFonts w:asciiTheme="majorHAnsi" w:hAnsiTheme="majorHAnsi"/>
          <w:i/>
          <w:sz w:val="24"/>
        </w:rPr>
        <w:t xml:space="preserve">Do you have </w:t>
      </w:r>
      <w:r w:rsidR="000F7174" w:rsidRPr="000F7174">
        <w:rPr>
          <w:rFonts w:asciiTheme="majorHAnsi" w:hAnsiTheme="majorHAnsi"/>
          <w:i/>
          <w:sz w:val="24"/>
        </w:rPr>
        <w:t xml:space="preserve">any suggestions </w:t>
      </w:r>
      <w:r>
        <w:rPr>
          <w:rFonts w:asciiTheme="majorHAnsi" w:hAnsiTheme="majorHAnsi"/>
          <w:i/>
          <w:sz w:val="24"/>
        </w:rPr>
        <w:t xml:space="preserve">on </w:t>
      </w:r>
      <w:r w:rsidR="000F7174" w:rsidRPr="000F7174">
        <w:rPr>
          <w:rFonts w:asciiTheme="majorHAnsi" w:hAnsiTheme="majorHAnsi"/>
          <w:i/>
          <w:sz w:val="24"/>
        </w:rPr>
        <w:t>how we can improve our services? Please consider any aspects (hardware, software, technical organization, application processing, technical/scientific support, correspondence …).</w:t>
      </w:r>
      <w:r w:rsidR="00AE31E5">
        <w:rPr>
          <w:rFonts w:asciiTheme="majorHAnsi" w:hAnsiTheme="majorHAnsi"/>
          <w:i/>
          <w:sz w:val="24"/>
        </w:rPr>
        <w:t xml:space="preserve">  Were you satisfied with the feedback you got on your requests?</w:t>
      </w:r>
    </w:p>
    <w:p w14:paraId="4853B92F" w14:textId="1C766566" w:rsidR="00AE31E5" w:rsidRPr="000F7174" w:rsidRDefault="00AE31E5" w:rsidP="00B20435">
      <w:pPr>
        <w:rPr>
          <w:rFonts w:asciiTheme="majorHAnsi" w:hAnsiTheme="majorHAnsi"/>
          <w:i/>
          <w:sz w:val="24"/>
        </w:rPr>
      </w:pPr>
      <w:r>
        <w:rPr>
          <w:rFonts w:asciiTheme="majorHAnsi" w:hAnsiTheme="majorHAnsi"/>
          <w:i/>
          <w:sz w:val="24"/>
        </w:rPr>
        <w:t>Is there anything else you want to comment? Every single aspect counts!</w:t>
      </w:r>
    </w:p>
    <w:p w14:paraId="09220C4A" w14:textId="35509F7D" w:rsidR="000F7174" w:rsidRPr="000F7174" w:rsidRDefault="000F7174" w:rsidP="00B20435">
      <w:pPr>
        <w:rPr>
          <w:rFonts w:asciiTheme="majorHAnsi" w:hAnsiTheme="majorHAnsi"/>
          <w:b/>
          <w:sz w:val="28"/>
        </w:rPr>
      </w:pPr>
      <w:r w:rsidRPr="000F7174">
        <w:rPr>
          <w:rFonts w:asciiTheme="majorHAnsi" w:hAnsiTheme="majorHAnsi"/>
          <w:b/>
          <w:sz w:val="28"/>
        </w:rPr>
        <w:t>Publications</w:t>
      </w:r>
    </w:p>
    <w:p w14:paraId="1740838B" w14:textId="562F6CC9" w:rsidR="000F7174" w:rsidRPr="000F7174" w:rsidRDefault="000F7174" w:rsidP="00B20435">
      <w:pPr>
        <w:rPr>
          <w:rFonts w:asciiTheme="majorHAnsi" w:hAnsiTheme="majorHAnsi"/>
          <w:i/>
          <w:sz w:val="24"/>
        </w:rPr>
      </w:pPr>
      <w:r w:rsidRPr="000F7174">
        <w:rPr>
          <w:rFonts w:asciiTheme="majorHAnsi" w:hAnsiTheme="majorHAnsi"/>
          <w:i/>
          <w:sz w:val="24"/>
        </w:rPr>
        <w:t xml:space="preserve">Please list all publications for which granted NHR@FAU HPC resources </w:t>
      </w:r>
      <w:proofErr w:type="gramStart"/>
      <w:r w:rsidRPr="000F7174">
        <w:rPr>
          <w:rFonts w:asciiTheme="majorHAnsi" w:hAnsiTheme="majorHAnsi"/>
          <w:i/>
          <w:sz w:val="24"/>
        </w:rPr>
        <w:t>were used</w:t>
      </w:r>
      <w:proofErr w:type="gramEnd"/>
      <w:r w:rsidRPr="000F7174">
        <w:rPr>
          <w:rFonts w:asciiTheme="majorHAnsi" w:hAnsiTheme="majorHAnsi"/>
          <w:i/>
          <w:sz w:val="24"/>
        </w:rPr>
        <w:t xml:space="preserve"> (published, acc</w:t>
      </w:r>
      <w:r w:rsidR="00DD35BC">
        <w:rPr>
          <w:rFonts w:asciiTheme="majorHAnsi" w:hAnsiTheme="majorHAnsi"/>
          <w:i/>
          <w:sz w:val="24"/>
        </w:rPr>
        <w:t xml:space="preserve">epted, in revision, submitted). Suggested acknowledgement text templates are available here: </w:t>
      </w:r>
      <w:r w:rsidR="00DD35BC" w:rsidRPr="00DD35BC">
        <w:rPr>
          <w:rFonts w:asciiTheme="majorHAnsi" w:hAnsiTheme="majorHAnsi"/>
          <w:i/>
          <w:sz w:val="24"/>
        </w:rPr>
        <w:t>https://hpc.fau.de/about-us/hpc-usage-reports/</w:t>
      </w:r>
    </w:p>
    <w:p w14:paraId="7FE08837" w14:textId="5AE2EAFC" w:rsidR="00B20435" w:rsidRPr="00B20435" w:rsidRDefault="00B20435" w:rsidP="00B20435">
      <w:pPr>
        <w:rPr>
          <w:rFonts w:asciiTheme="majorHAnsi" w:hAnsiTheme="majorHAnsi"/>
          <w:sz w:val="24"/>
        </w:rPr>
      </w:pPr>
    </w:p>
    <w:sectPr w:rsidR="00B20435" w:rsidRPr="00B20435" w:rsidSect="00D7386F">
      <w:footerReference w:type="default" r:id="rId10"/>
      <w:pgSz w:w="12240" w:h="15840"/>
      <w:pgMar w:top="851" w:right="1134" w:bottom="851" w:left="1134" w:header="624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E6AC1D" w14:textId="77777777" w:rsidR="00012ED8" w:rsidRDefault="00012ED8">
      <w:pPr>
        <w:spacing w:after="0"/>
      </w:pPr>
      <w:r>
        <w:separator/>
      </w:r>
    </w:p>
  </w:endnote>
  <w:endnote w:type="continuationSeparator" w:id="0">
    <w:p w14:paraId="3254EE60" w14:textId="77777777" w:rsidR="00012ED8" w:rsidRDefault="00012E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49421E" w14:textId="2AB8C408" w:rsidR="00D7386F" w:rsidRDefault="00D7386F">
    <w:pPr>
      <w:pStyle w:val="Fuzeile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DD35BC" w:rsidRPr="00DD35BC">
      <w:rPr>
        <w:caps/>
        <w:noProof/>
        <w:color w:val="4F81BD" w:themeColor="accent1"/>
        <w:lang w:val="de-DE"/>
      </w:rPr>
      <w:t>2</w:t>
    </w:r>
    <w:r>
      <w:rPr>
        <w:caps/>
        <w:color w:val="4F81BD" w:themeColor="accent1"/>
      </w:rPr>
      <w:fldChar w:fldCharType="end"/>
    </w:r>
  </w:p>
  <w:p w14:paraId="60B9435B" w14:textId="0AEC8F7C" w:rsidR="00D7386F" w:rsidRPr="00DA6C6E" w:rsidRDefault="00D7386F">
    <w:pPr>
      <w:pStyle w:val="Fuzeile"/>
      <w:rPr>
        <w:sz w:val="8"/>
        <w:szCs w:val="8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9D095A" w14:textId="77777777" w:rsidR="00012ED8" w:rsidRDefault="00012ED8">
      <w:r>
        <w:separator/>
      </w:r>
    </w:p>
  </w:footnote>
  <w:footnote w:type="continuationSeparator" w:id="0">
    <w:p w14:paraId="64FFAA91" w14:textId="77777777" w:rsidR="00012ED8" w:rsidRDefault="00012E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52B41AB"/>
    <w:multiLevelType w:val="multilevel"/>
    <w:tmpl w:val="7D1E7A7A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51EC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BF78B5"/>
    <w:multiLevelType w:val="hybridMultilevel"/>
    <w:tmpl w:val="C186BC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F90E90"/>
    <w:multiLevelType w:val="hybridMultilevel"/>
    <w:tmpl w:val="9CDAD77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9D5C7D"/>
    <w:multiLevelType w:val="hybridMultilevel"/>
    <w:tmpl w:val="F36E5C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4D22F4"/>
    <w:multiLevelType w:val="multilevel"/>
    <w:tmpl w:val="2140F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82F6698"/>
    <w:multiLevelType w:val="multilevel"/>
    <w:tmpl w:val="0409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14EC"/>
    <w:rsid w:val="000100A8"/>
    <w:rsid w:val="000117E2"/>
    <w:rsid w:val="00011C8B"/>
    <w:rsid w:val="00012ED8"/>
    <w:rsid w:val="0001431B"/>
    <w:rsid w:val="00017581"/>
    <w:rsid w:val="00046A1B"/>
    <w:rsid w:val="0007766B"/>
    <w:rsid w:val="00081042"/>
    <w:rsid w:val="00081BB0"/>
    <w:rsid w:val="000826E0"/>
    <w:rsid w:val="00083DD6"/>
    <w:rsid w:val="000844D2"/>
    <w:rsid w:val="00085B15"/>
    <w:rsid w:val="00090EBB"/>
    <w:rsid w:val="00091AF0"/>
    <w:rsid w:val="00093202"/>
    <w:rsid w:val="000976EA"/>
    <w:rsid w:val="000B434D"/>
    <w:rsid w:val="000B4C10"/>
    <w:rsid w:val="000B6B1C"/>
    <w:rsid w:val="000D0AD7"/>
    <w:rsid w:val="000E3850"/>
    <w:rsid w:val="000F7174"/>
    <w:rsid w:val="001019D9"/>
    <w:rsid w:val="00113D74"/>
    <w:rsid w:val="0012201E"/>
    <w:rsid w:val="00123B42"/>
    <w:rsid w:val="00123E88"/>
    <w:rsid w:val="00125EE5"/>
    <w:rsid w:val="00131414"/>
    <w:rsid w:val="0014032F"/>
    <w:rsid w:val="00146122"/>
    <w:rsid w:val="00170FFA"/>
    <w:rsid w:val="00173A29"/>
    <w:rsid w:val="00174497"/>
    <w:rsid w:val="00175ED3"/>
    <w:rsid w:val="00176355"/>
    <w:rsid w:val="00176FCC"/>
    <w:rsid w:val="0018480D"/>
    <w:rsid w:val="001B7FFC"/>
    <w:rsid w:val="001C1469"/>
    <w:rsid w:val="001D2185"/>
    <w:rsid w:val="001E3DB0"/>
    <w:rsid w:val="001E5F93"/>
    <w:rsid w:val="001F295A"/>
    <w:rsid w:val="001F4F38"/>
    <w:rsid w:val="002072C7"/>
    <w:rsid w:val="00207EFE"/>
    <w:rsid w:val="002152BD"/>
    <w:rsid w:val="00216258"/>
    <w:rsid w:val="0022564C"/>
    <w:rsid w:val="002368A4"/>
    <w:rsid w:val="00240C23"/>
    <w:rsid w:val="00247CCC"/>
    <w:rsid w:val="002619F9"/>
    <w:rsid w:val="00270D50"/>
    <w:rsid w:val="0028714A"/>
    <w:rsid w:val="00294909"/>
    <w:rsid w:val="002A4989"/>
    <w:rsid w:val="002B2431"/>
    <w:rsid w:val="002B3291"/>
    <w:rsid w:val="002C7D3A"/>
    <w:rsid w:val="002D1D55"/>
    <w:rsid w:val="002E79FA"/>
    <w:rsid w:val="002F1903"/>
    <w:rsid w:val="002F3298"/>
    <w:rsid w:val="00303919"/>
    <w:rsid w:val="00310339"/>
    <w:rsid w:val="003108B7"/>
    <w:rsid w:val="00311068"/>
    <w:rsid w:val="003237ED"/>
    <w:rsid w:val="00326F6A"/>
    <w:rsid w:val="003335F7"/>
    <w:rsid w:val="00335032"/>
    <w:rsid w:val="00343B15"/>
    <w:rsid w:val="003450EB"/>
    <w:rsid w:val="003511FC"/>
    <w:rsid w:val="003622AC"/>
    <w:rsid w:val="0036259E"/>
    <w:rsid w:val="00377598"/>
    <w:rsid w:val="003819B7"/>
    <w:rsid w:val="00382386"/>
    <w:rsid w:val="003841E4"/>
    <w:rsid w:val="0038493E"/>
    <w:rsid w:val="003A0126"/>
    <w:rsid w:val="003A207A"/>
    <w:rsid w:val="003A336F"/>
    <w:rsid w:val="003A67F0"/>
    <w:rsid w:val="003A7F7C"/>
    <w:rsid w:val="003B13E1"/>
    <w:rsid w:val="003B4F50"/>
    <w:rsid w:val="003B61F6"/>
    <w:rsid w:val="003C255A"/>
    <w:rsid w:val="003D6A74"/>
    <w:rsid w:val="003E24F7"/>
    <w:rsid w:val="003E2E4E"/>
    <w:rsid w:val="003E341D"/>
    <w:rsid w:val="003E58F5"/>
    <w:rsid w:val="003F2B18"/>
    <w:rsid w:val="003F3A7F"/>
    <w:rsid w:val="00401768"/>
    <w:rsid w:val="004030C9"/>
    <w:rsid w:val="0041223C"/>
    <w:rsid w:val="00414F73"/>
    <w:rsid w:val="004254A6"/>
    <w:rsid w:val="0043053D"/>
    <w:rsid w:val="004342FE"/>
    <w:rsid w:val="00440376"/>
    <w:rsid w:val="00447786"/>
    <w:rsid w:val="00466638"/>
    <w:rsid w:val="00472C32"/>
    <w:rsid w:val="00480A7D"/>
    <w:rsid w:val="004A3BA9"/>
    <w:rsid w:val="004B09B6"/>
    <w:rsid w:val="004C518B"/>
    <w:rsid w:val="004E22A5"/>
    <w:rsid w:val="004E29B3"/>
    <w:rsid w:val="004E3266"/>
    <w:rsid w:val="004E7FFB"/>
    <w:rsid w:val="00501E14"/>
    <w:rsid w:val="00502AA7"/>
    <w:rsid w:val="005038E4"/>
    <w:rsid w:val="00504944"/>
    <w:rsid w:val="00514DAE"/>
    <w:rsid w:val="00521ECE"/>
    <w:rsid w:val="00526C6F"/>
    <w:rsid w:val="005328A7"/>
    <w:rsid w:val="00535728"/>
    <w:rsid w:val="00544526"/>
    <w:rsid w:val="00553470"/>
    <w:rsid w:val="00553786"/>
    <w:rsid w:val="00553FF6"/>
    <w:rsid w:val="005556BF"/>
    <w:rsid w:val="00570327"/>
    <w:rsid w:val="00582366"/>
    <w:rsid w:val="00583293"/>
    <w:rsid w:val="00590D07"/>
    <w:rsid w:val="005923A9"/>
    <w:rsid w:val="00594B60"/>
    <w:rsid w:val="005974F0"/>
    <w:rsid w:val="005A7D64"/>
    <w:rsid w:val="005B2206"/>
    <w:rsid w:val="005C23D2"/>
    <w:rsid w:val="005C2997"/>
    <w:rsid w:val="005C7EE0"/>
    <w:rsid w:val="005D0702"/>
    <w:rsid w:val="005D5A0D"/>
    <w:rsid w:val="005E15AC"/>
    <w:rsid w:val="005F4244"/>
    <w:rsid w:val="006032C1"/>
    <w:rsid w:val="006055D6"/>
    <w:rsid w:val="00612414"/>
    <w:rsid w:val="006158B0"/>
    <w:rsid w:val="00626961"/>
    <w:rsid w:val="00635F8E"/>
    <w:rsid w:val="00636567"/>
    <w:rsid w:val="00643E56"/>
    <w:rsid w:val="006539A2"/>
    <w:rsid w:val="00660922"/>
    <w:rsid w:val="00663A40"/>
    <w:rsid w:val="0069408F"/>
    <w:rsid w:val="00695432"/>
    <w:rsid w:val="006959B9"/>
    <w:rsid w:val="006A19F8"/>
    <w:rsid w:val="006A3E82"/>
    <w:rsid w:val="006B5CE6"/>
    <w:rsid w:val="006C05E9"/>
    <w:rsid w:val="006C3621"/>
    <w:rsid w:val="006E24FB"/>
    <w:rsid w:val="006E355C"/>
    <w:rsid w:val="006E7330"/>
    <w:rsid w:val="006F06D4"/>
    <w:rsid w:val="006F33AF"/>
    <w:rsid w:val="006F78DC"/>
    <w:rsid w:val="007013E3"/>
    <w:rsid w:val="007048D0"/>
    <w:rsid w:val="00715A36"/>
    <w:rsid w:val="00717E08"/>
    <w:rsid w:val="00722A39"/>
    <w:rsid w:val="0072388C"/>
    <w:rsid w:val="0073345C"/>
    <w:rsid w:val="00736B5A"/>
    <w:rsid w:val="00751D60"/>
    <w:rsid w:val="00753735"/>
    <w:rsid w:val="00756AEA"/>
    <w:rsid w:val="00757076"/>
    <w:rsid w:val="00762AD0"/>
    <w:rsid w:val="00766639"/>
    <w:rsid w:val="00771145"/>
    <w:rsid w:val="0078319C"/>
    <w:rsid w:val="00784D58"/>
    <w:rsid w:val="0078662F"/>
    <w:rsid w:val="00787E2C"/>
    <w:rsid w:val="00790B1A"/>
    <w:rsid w:val="007943E1"/>
    <w:rsid w:val="0079703B"/>
    <w:rsid w:val="007A726D"/>
    <w:rsid w:val="007B2BFE"/>
    <w:rsid w:val="007C5787"/>
    <w:rsid w:val="007D4FC4"/>
    <w:rsid w:val="007E1071"/>
    <w:rsid w:val="007F1C99"/>
    <w:rsid w:val="0081096C"/>
    <w:rsid w:val="00812B3D"/>
    <w:rsid w:val="00813B29"/>
    <w:rsid w:val="00821E6E"/>
    <w:rsid w:val="00831403"/>
    <w:rsid w:val="00831C5D"/>
    <w:rsid w:val="00853CBA"/>
    <w:rsid w:val="00865880"/>
    <w:rsid w:val="00872A50"/>
    <w:rsid w:val="008749FC"/>
    <w:rsid w:val="00876F5E"/>
    <w:rsid w:val="00887FC4"/>
    <w:rsid w:val="008A6DB5"/>
    <w:rsid w:val="008B3BDE"/>
    <w:rsid w:val="008D6863"/>
    <w:rsid w:val="008E02A2"/>
    <w:rsid w:val="008E149B"/>
    <w:rsid w:val="008E2B7B"/>
    <w:rsid w:val="008F4FD9"/>
    <w:rsid w:val="008F74AC"/>
    <w:rsid w:val="00905FC7"/>
    <w:rsid w:val="00910006"/>
    <w:rsid w:val="0091462E"/>
    <w:rsid w:val="00916F3E"/>
    <w:rsid w:val="009253F7"/>
    <w:rsid w:val="00932AE0"/>
    <w:rsid w:val="009345FF"/>
    <w:rsid w:val="00937208"/>
    <w:rsid w:val="00943623"/>
    <w:rsid w:val="0095491E"/>
    <w:rsid w:val="00955F95"/>
    <w:rsid w:val="0096538E"/>
    <w:rsid w:val="00966EED"/>
    <w:rsid w:val="009876E0"/>
    <w:rsid w:val="00994834"/>
    <w:rsid w:val="00997121"/>
    <w:rsid w:val="00997485"/>
    <w:rsid w:val="009A1EDC"/>
    <w:rsid w:val="009B276C"/>
    <w:rsid w:val="009B5C67"/>
    <w:rsid w:val="009C1523"/>
    <w:rsid w:val="009C46F3"/>
    <w:rsid w:val="009E033B"/>
    <w:rsid w:val="009E66E6"/>
    <w:rsid w:val="009F2BC3"/>
    <w:rsid w:val="009F46A4"/>
    <w:rsid w:val="00A047C9"/>
    <w:rsid w:val="00A2598C"/>
    <w:rsid w:val="00A313B6"/>
    <w:rsid w:val="00A32268"/>
    <w:rsid w:val="00A33573"/>
    <w:rsid w:val="00A44813"/>
    <w:rsid w:val="00A576E7"/>
    <w:rsid w:val="00A64D49"/>
    <w:rsid w:val="00A7111F"/>
    <w:rsid w:val="00A80F5A"/>
    <w:rsid w:val="00A900F0"/>
    <w:rsid w:val="00A93428"/>
    <w:rsid w:val="00A971B6"/>
    <w:rsid w:val="00AA1B4E"/>
    <w:rsid w:val="00AA1B70"/>
    <w:rsid w:val="00AA694D"/>
    <w:rsid w:val="00AB4ACB"/>
    <w:rsid w:val="00AB5C4B"/>
    <w:rsid w:val="00AC3765"/>
    <w:rsid w:val="00AC5D72"/>
    <w:rsid w:val="00AD77B8"/>
    <w:rsid w:val="00AD7F1D"/>
    <w:rsid w:val="00AE31E5"/>
    <w:rsid w:val="00AE340B"/>
    <w:rsid w:val="00AE491B"/>
    <w:rsid w:val="00AF54E5"/>
    <w:rsid w:val="00B000AA"/>
    <w:rsid w:val="00B10DF5"/>
    <w:rsid w:val="00B116F9"/>
    <w:rsid w:val="00B20435"/>
    <w:rsid w:val="00B22E62"/>
    <w:rsid w:val="00B24854"/>
    <w:rsid w:val="00B266FB"/>
    <w:rsid w:val="00B34411"/>
    <w:rsid w:val="00B36D1E"/>
    <w:rsid w:val="00B41991"/>
    <w:rsid w:val="00B45CF6"/>
    <w:rsid w:val="00B577CA"/>
    <w:rsid w:val="00B63554"/>
    <w:rsid w:val="00B71656"/>
    <w:rsid w:val="00B72DB6"/>
    <w:rsid w:val="00B85329"/>
    <w:rsid w:val="00B86B75"/>
    <w:rsid w:val="00B871C7"/>
    <w:rsid w:val="00B87E55"/>
    <w:rsid w:val="00B90BF2"/>
    <w:rsid w:val="00B94208"/>
    <w:rsid w:val="00BA2BEC"/>
    <w:rsid w:val="00BA4AC8"/>
    <w:rsid w:val="00BA7D3E"/>
    <w:rsid w:val="00BB058A"/>
    <w:rsid w:val="00BB25B1"/>
    <w:rsid w:val="00BB2AC4"/>
    <w:rsid w:val="00BB7029"/>
    <w:rsid w:val="00BC42C1"/>
    <w:rsid w:val="00BC48D5"/>
    <w:rsid w:val="00BD7F07"/>
    <w:rsid w:val="00BF52C0"/>
    <w:rsid w:val="00C073F5"/>
    <w:rsid w:val="00C17FA2"/>
    <w:rsid w:val="00C20FE6"/>
    <w:rsid w:val="00C223FA"/>
    <w:rsid w:val="00C27636"/>
    <w:rsid w:val="00C36279"/>
    <w:rsid w:val="00C64E49"/>
    <w:rsid w:val="00C66F3E"/>
    <w:rsid w:val="00C71A93"/>
    <w:rsid w:val="00C73E5B"/>
    <w:rsid w:val="00C762F3"/>
    <w:rsid w:val="00C77565"/>
    <w:rsid w:val="00C8092D"/>
    <w:rsid w:val="00C92BDD"/>
    <w:rsid w:val="00C96F4D"/>
    <w:rsid w:val="00CA514C"/>
    <w:rsid w:val="00CC6074"/>
    <w:rsid w:val="00CC623B"/>
    <w:rsid w:val="00D07F24"/>
    <w:rsid w:val="00D13C61"/>
    <w:rsid w:val="00D157AA"/>
    <w:rsid w:val="00D225D4"/>
    <w:rsid w:val="00D45C73"/>
    <w:rsid w:val="00D57F8E"/>
    <w:rsid w:val="00D61B37"/>
    <w:rsid w:val="00D626C3"/>
    <w:rsid w:val="00D7386F"/>
    <w:rsid w:val="00D93AE7"/>
    <w:rsid w:val="00DA2C0D"/>
    <w:rsid w:val="00DA6C6E"/>
    <w:rsid w:val="00DC7D3D"/>
    <w:rsid w:val="00DD3215"/>
    <w:rsid w:val="00DD35BC"/>
    <w:rsid w:val="00DD56D9"/>
    <w:rsid w:val="00DF1088"/>
    <w:rsid w:val="00DF2D5E"/>
    <w:rsid w:val="00DF3C96"/>
    <w:rsid w:val="00DF5023"/>
    <w:rsid w:val="00E06B3B"/>
    <w:rsid w:val="00E20B0F"/>
    <w:rsid w:val="00E278AD"/>
    <w:rsid w:val="00E279DC"/>
    <w:rsid w:val="00E314EB"/>
    <w:rsid w:val="00E315A3"/>
    <w:rsid w:val="00E461B2"/>
    <w:rsid w:val="00E4623D"/>
    <w:rsid w:val="00E60185"/>
    <w:rsid w:val="00E613A3"/>
    <w:rsid w:val="00E7327A"/>
    <w:rsid w:val="00E75E16"/>
    <w:rsid w:val="00E779C6"/>
    <w:rsid w:val="00E93DBB"/>
    <w:rsid w:val="00E9760E"/>
    <w:rsid w:val="00EA18F9"/>
    <w:rsid w:val="00EB0417"/>
    <w:rsid w:val="00EB0F89"/>
    <w:rsid w:val="00EB7027"/>
    <w:rsid w:val="00EC5F61"/>
    <w:rsid w:val="00EC6B25"/>
    <w:rsid w:val="00ED04FB"/>
    <w:rsid w:val="00EE687B"/>
    <w:rsid w:val="00EE7751"/>
    <w:rsid w:val="00EF0CC8"/>
    <w:rsid w:val="00EF1584"/>
    <w:rsid w:val="00EF1931"/>
    <w:rsid w:val="00EF4E9D"/>
    <w:rsid w:val="00EF5B91"/>
    <w:rsid w:val="00EF70C4"/>
    <w:rsid w:val="00F04959"/>
    <w:rsid w:val="00F07F0E"/>
    <w:rsid w:val="00F10478"/>
    <w:rsid w:val="00F13176"/>
    <w:rsid w:val="00F17167"/>
    <w:rsid w:val="00F26F3E"/>
    <w:rsid w:val="00F42D62"/>
    <w:rsid w:val="00F440B1"/>
    <w:rsid w:val="00F52955"/>
    <w:rsid w:val="00F64E3C"/>
    <w:rsid w:val="00F653C6"/>
    <w:rsid w:val="00F65A5B"/>
    <w:rsid w:val="00F661E5"/>
    <w:rsid w:val="00F70AFA"/>
    <w:rsid w:val="00F86E23"/>
    <w:rsid w:val="00FA0064"/>
    <w:rsid w:val="00FA474C"/>
    <w:rsid w:val="00FB4F2B"/>
    <w:rsid w:val="00FB5E49"/>
    <w:rsid w:val="00FD6718"/>
    <w:rsid w:val="00FE4C14"/>
    <w:rsid w:val="00FF22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1C793E"/>
  <w14:defaultImageDpi w14:val="330"/>
  <w15:docId w15:val="{4213DB04-5FC1-43DB-97CE-E3AA07206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22A39"/>
    <w:rPr>
      <w:sz w:val="22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numPr>
        <w:numId w:val="7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Standard"/>
    <w:link w:val="berschrift6Zchn"/>
    <w:rsid w:val="0079703B"/>
    <w:pPr>
      <w:keepNext/>
      <w:keepLines/>
      <w:numPr>
        <w:ilvl w:val="5"/>
        <w:numId w:val="7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rsid w:val="0079703B"/>
    <w:pPr>
      <w:keepNext/>
      <w:keepLines/>
      <w:numPr>
        <w:ilvl w:val="6"/>
        <w:numId w:val="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rsid w:val="0079703B"/>
    <w:pPr>
      <w:keepNext/>
      <w:keepLines/>
      <w:numPr>
        <w:ilvl w:val="7"/>
        <w:numId w:val="7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chn"/>
    <w:rsid w:val="0079703B"/>
    <w:pPr>
      <w:keepNext/>
      <w:keepLines/>
      <w:numPr>
        <w:ilvl w:val="8"/>
        <w:numId w:val="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prechblasentext">
    <w:name w:val="Balloon Text"/>
    <w:basedOn w:val="Standard"/>
    <w:link w:val="SprechblasentextZchn"/>
    <w:rsid w:val="0079703B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79703B"/>
    <w:rPr>
      <w:rFonts w:ascii="Tahoma" w:hAnsi="Tahoma" w:cs="Tahoma"/>
      <w:sz w:val="16"/>
      <w:szCs w:val="16"/>
    </w:rPr>
  </w:style>
  <w:style w:type="paragraph" w:styleId="Verzeichnis1">
    <w:name w:val="toc 1"/>
    <w:basedOn w:val="Standard"/>
    <w:next w:val="Standard"/>
    <w:autoRedefine/>
    <w:uiPriority w:val="39"/>
    <w:rsid w:val="0079703B"/>
    <w:pPr>
      <w:tabs>
        <w:tab w:val="left" w:pos="480"/>
        <w:tab w:val="right" w:leader="dot" w:pos="9396"/>
      </w:tabs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79703B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rsid w:val="0079703B"/>
    <w:pPr>
      <w:spacing w:after="100"/>
      <w:ind w:left="480"/>
    </w:pPr>
  </w:style>
  <w:style w:type="character" w:customStyle="1" w:styleId="berschrift6Zchn">
    <w:name w:val="Überschrift 6 Zchn"/>
    <w:basedOn w:val="Absatz-Standardschriftart"/>
    <w:link w:val="berschrift6"/>
    <w:rsid w:val="0079703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rsid w:val="0079703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rsid w:val="0079703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rsid w:val="0079703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Kopfzeile">
    <w:name w:val="header"/>
    <w:basedOn w:val="Standard"/>
    <w:link w:val="KopfzeileZchn"/>
    <w:rsid w:val="003D6A74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3D6A74"/>
  </w:style>
  <w:style w:type="paragraph" w:styleId="Fuzeile">
    <w:name w:val="footer"/>
    <w:basedOn w:val="Standard"/>
    <w:link w:val="FuzeileZchn"/>
    <w:uiPriority w:val="99"/>
    <w:rsid w:val="003D6A74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3D6A74"/>
  </w:style>
  <w:style w:type="character" w:styleId="Platzhaltertext">
    <w:name w:val="Placeholder Text"/>
    <w:basedOn w:val="Absatz-Standardschriftart"/>
    <w:rsid w:val="006C3621"/>
    <w:rPr>
      <w:color w:val="808080"/>
    </w:rPr>
  </w:style>
  <w:style w:type="paragraph" w:styleId="berarbeitung">
    <w:name w:val="Revision"/>
    <w:hidden/>
    <w:semiHidden/>
    <w:rsid w:val="003A336F"/>
    <w:pPr>
      <w:spacing w:after="0"/>
    </w:pPr>
  </w:style>
  <w:style w:type="character" w:styleId="Kommentarzeichen">
    <w:name w:val="annotation reference"/>
    <w:basedOn w:val="Absatz-Standardschriftart"/>
    <w:semiHidden/>
    <w:unhideWhenUsed/>
    <w:rsid w:val="00414F73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414F73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414F73"/>
    <w:rPr>
      <w:sz w:val="20"/>
      <w:szCs w:val="20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887F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887FC4"/>
    <w:rPr>
      <w:rFonts w:ascii="Courier New" w:eastAsia="Times New Roman" w:hAnsi="Courier New" w:cs="Courier New"/>
      <w:sz w:val="20"/>
      <w:szCs w:val="20"/>
      <w:lang w:val="de-DE" w:eastAsia="de-DE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69408F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69408F"/>
    <w:rPr>
      <w:b/>
      <w:bCs/>
      <w:sz w:val="20"/>
      <w:szCs w:val="20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853CBA"/>
    <w:rPr>
      <w:color w:val="605E5C"/>
      <w:shd w:val="clear" w:color="auto" w:fill="E1DFDD"/>
    </w:rPr>
  </w:style>
  <w:style w:type="paragraph" w:styleId="Listenabsatz">
    <w:name w:val="List Paragraph"/>
    <w:basedOn w:val="Standard"/>
    <w:rsid w:val="005328A7"/>
    <w:pPr>
      <w:ind w:left="720"/>
      <w:contextualSpacing/>
    </w:pPr>
  </w:style>
  <w:style w:type="character" w:styleId="BesuchterLink">
    <w:name w:val="FollowedHyperlink"/>
    <w:basedOn w:val="Absatz-Standardschriftart"/>
    <w:semiHidden/>
    <w:unhideWhenUsed/>
    <w:rsid w:val="00090EB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0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5EFA36-6515-42C7-A577-D79C0FFC6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7</Words>
  <Characters>2127</Characters>
  <Application>Microsoft Office Word</Application>
  <DocSecurity>0</DocSecurity>
  <Lines>17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ig</dc:creator>
  <cp:lastModifiedBy>lanig</cp:lastModifiedBy>
  <cp:revision>3</cp:revision>
  <cp:lastPrinted>2022-02-07T13:02:00Z</cp:lastPrinted>
  <dcterms:created xsi:type="dcterms:W3CDTF">2023-08-17T08:20:00Z</dcterms:created>
  <dcterms:modified xsi:type="dcterms:W3CDTF">2023-10-11T10:35:00Z</dcterms:modified>
</cp:coreProperties>
</file>